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054D" w:rsidRPr="00F96A49" w:rsidRDefault="0072054D" w:rsidP="00944FE6">
      <w:pPr>
        <w:pStyle w:val="Title"/>
        <w:jc w:val="left"/>
        <w:rPr>
          <w:i w:val="0"/>
          <w:iCs w:val="0"/>
          <w:sz w:val="36"/>
        </w:rPr>
      </w:pPr>
      <w:proofErr w:type="spellStart"/>
      <w:r w:rsidRPr="00F96A49">
        <w:rPr>
          <w:i w:val="0"/>
          <w:iCs w:val="0"/>
          <w:sz w:val="36"/>
        </w:rPr>
        <w:t>DaShaun</w:t>
      </w:r>
      <w:proofErr w:type="spellEnd"/>
      <w:r w:rsidRPr="00F96A49">
        <w:rPr>
          <w:i w:val="0"/>
          <w:iCs w:val="0"/>
          <w:sz w:val="36"/>
        </w:rPr>
        <w:t xml:space="preserve"> </w:t>
      </w:r>
      <w:proofErr w:type="spellStart"/>
      <w:r w:rsidRPr="00F96A49">
        <w:rPr>
          <w:i w:val="0"/>
          <w:iCs w:val="0"/>
          <w:sz w:val="36"/>
        </w:rPr>
        <w:t>C.Perkins</w:t>
      </w:r>
      <w:proofErr w:type="spellEnd"/>
    </w:p>
    <w:p w:rsidR="000B7815" w:rsidRPr="00F96A49" w:rsidRDefault="000B7815">
      <w:pPr>
        <w:rPr>
          <w:b w:val="0"/>
          <w:sz w:val="22"/>
        </w:rPr>
      </w:pPr>
      <w:r w:rsidRPr="00F96A49">
        <w:rPr>
          <w:b w:val="0"/>
          <w:sz w:val="22"/>
        </w:rPr>
        <w:t>401 S. Emporia</w:t>
      </w:r>
    </w:p>
    <w:p w:rsidR="0072054D" w:rsidRPr="00F96A49" w:rsidRDefault="000B7815">
      <w:pPr>
        <w:rPr>
          <w:b w:val="0"/>
          <w:sz w:val="22"/>
        </w:rPr>
      </w:pPr>
      <w:r w:rsidRPr="00F96A49">
        <w:rPr>
          <w:b w:val="0"/>
          <w:sz w:val="22"/>
        </w:rPr>
        <w:t>Wichita, KS 67202</w:t>
      </w:r>
    </w:p>
    <w:p w:rsidR="0072054D" w:rsidRPr="00331E5E" w:rsidRDefault="00E221D0" w:rsidP="00944FE6">
      <w:pPr>
        <w:jc w:val="right"/>
        <w:rPr>
          <w:b w:val="0"/>
          <w:i/>
          <w:sz w:val="22"/>
        </w:rPr>
      </w:pPr>
      <w:r>
        <w:rPr>
          <w:b w:val="0"/>
          <w:i/>
          <w:sz w:val="22"/>
        </w:rPr>
        <w:t>Mobile</w:t>
      </w:r>
      <w:bookmarkStart w:id="0" w:name="_GoBack"/>
      <w:bookmarkEnd w:id="0"/>
      <w:r w:rsidR="000B7815" w:rsidRPr="00331E5E">
        <w:rPr>
          <w:b w:val="0"/>
          <w:i/>
          <w:sz w:val="22"/>
        </w:rPr>
        <w:t>: 316-</w:t>
      </w:r>
      <w:r w:rsidR="00331E5E">
        <w:rPr>
          <w:b w:val="0"/>
          <w:i/>
          <w:sz w:val="22"/>
        </w:rPr>
        <w:t>249-3165</w:t>
      </w:r>
    </w:p>
    <w:p w:rsidR="0072054D" w:rsidRPr="00F96A49" w:rsidRDefault="000B7815" w:rsidP="00944FE6">
      <w:pPr>
        <w:pBdr>
          <w:bottom w:val="single" w:sz="4" w:space="1" w:color="auto"/>
        </w:pBdr>
        <w:jc w:val="right"/>
        <w:rPr>
          <w:b w:val="0"/>
          <w:sz w:val="22"/>
        </w:rPr>
      </w:pPr>
      <w:r w:rsidRPr="00F96A49">
        <w:rPr>
          <w:b w:val="0"/>
          <w:sz w:val="22"/>
        </w:rPr>
        <w:t>dperkins@wwrfresource.com</w:t>
      </w:r>
    </w:p>
    <w:p w:rsidR="0072054D" w:rsidRPr="00331E5E" w:rsidRDefault="0072054D" w:rsidP="00944FE6">
      <w:pPr>
        <w:spacing w:before="100" w:beforeAutospacing="1"/>
        <w:ind w:left="374" w:hanging="374"/>
        <w:rPr>
          <w:sz w:val="24"/>
        </w:rPr>
      </w:pPr>
      <w:r w:rsidRPr="00331E5E">
        <w:rPr>
          <w:sz w:val="24"/>
        </w:rPr>
        <w:t xml:space="preserve">Summary of Qualifications </w:t>
      </w:r>
    </w:p>
    <w:p w:rsidR="000B7815" w:rsidRPr="00331E5E" w:rsidRDefault="000B7815">
      <w:pPr>
        <w:numPr>
          <w:ilvl w:val="0"/>
          <w:numId w:val="6"/>
        </w:numPr>
      </w:pPr>
      <w:r w:rsidRPr="00331E5E">
        <w:rPr>
          <w:b w:val="0"/>
        </w:rPr>
        <w:t xml:space="preserve">Experience working in fast-paced environments, such as </w:t>
      </w:r>
      <w:r w:rsidR="00331E5E" w:rsidRPr="00331E5E">
        <w:rPr>
          <w:b w:val="0"/>
        </w:rPr>
        <w:t xml:space="preserve">warehouse facilities and </w:t>
      </w:r>
      <w:r w:rsidRPr="00331E5E">
        <w:rPr>
          <w:b w:val="0"/>
        </w:rPr>
        <w:t>commercial kitchens.</w:t>
      </w:r>
    </w:p>
    <w:p w:rsidR="00944FE6" w:rsidRPr="00331E5E" w:rsidRDefault="00944FE6">
      <w:pPr>
        <w:numPr>
          <w:ilvl w:val="0"/>
          <w:numId w:val="6"/>
        </w:numPr>
      </w:pPr>
      <w:r w:rsidRPr="00331E5E">
        <w:rPr>
          <w:b w:val="0"/>
        </w:rPr>
        <w:t>Knowledgeable of inventory control systems and shipping and receiving duties.</w:t>
      </w:r>
    </w:p>
    <w:p w:rsidR="00944FE6" w:rsidRPr="00331E5E" w:rsidRDefault="00944FE6">
      <w:pPr>
        <w:numPr>
          <w:ilvl w:val="0"/>
          <w:numId w:val="6"/>
        </w:numPr>
      </w:pPr>
      <w:r w:rsidRPr="00331E5E">
        <w:rPr>
          <w:b w:val="0"/>
        </w:rPr>
        <w:t>Exhibits capacity to learn new skills and apply to solving relevant problems.</w:t>
      </w:r>
    </w:p>
    <w:p w:rsidR="00944FE6" w:rsidRPr="00331E5E" w:rsidRDefault="00944FE6">
      <w:pPr>
        <w:numPr>
          <w:ilvl w:val="0"/>
          <w:numId w:val="6"/>
        </w:numPr>
      </w:pPr>
      <w:r w:rsidRPr="00331E5E">
        <w:rPr>
          <w:b w:val="0"/>
        </w:rPr>
        <w:t>Communicates well with others in all levels of organization.</w:t>
      </w:r>
    </w:p>
    <w:p w:rsidR="000B7815" w:rsidRPr="00331E5E" w:rsidRDefault="000B7815" w:rsidP="00944FE6">
      <w:pPr>
        <w:spacing w:before="100" w:beforeAutospacing="1"/>
        <w:rPr>
          <w:sz w:val="22"/>
        </w:rPr>
      </w:pPr>
      <w:r w:rsidRPr="00331E5E">
        <w:rPr>
          <w:sz w:val="24"/>
        </w:rPr>
        <w:t>Skills</w:t>
      </w:r>
    </w:p>
    <w:p w:rsidR="00331E5E" w:rsidRPr="00331E5E" w:rsidRDefault="00331E5E" w:rsidP="00331E5E">
      <w:pPr>
        <w:pStyle w:val="ListParagraph"/>
        <w:numPr>
          <w:ilvl w:val="0"/>
          <w:numId w:val="9"/>
        </w:numPr>
        <w:rPr>
          <w:b w:val="0"/>
        </w:rPr>
      </w:pPr>
      <w:r w:rsidRPr="00331E5E">
        <w:rPr>
          <w:b w:val="0"/>
        </w:rPr>
        <w:t>Electric Pallet Jacks (EPJ)</w:t>
      </w:r>
    </w:p>
    <w:p w:rsidR="00331E5E" w:rsidRPr="00331E5E" w:rsidRDefault="00331E5E" w:rsidP="00331E5E">
      <w:pPr>
        <w:pStyle w:val="ListParagraph"/>
        <w:numPr>
          <w:ilvl w:val="0"/>
          <w:numId w:val="9"/>
        </w:numPr>
        <w:rPr>
          <w:b w:val="0"/>
        </w:rPr>
      </w:pPr>
      <w:r w:rsidRPr="00331E5E">
        <w:rPr>
          <w:b w:val="0"/>
        </w:rPr>
        <w:t>Gas &amp; Electric Forklifts</w:t>
      </w:r>
    </w:p>
    <w:p w:rsidR="000B7815" w:rsidRPr="00331E5E" w:rsidRDefault="000B7815" w:rsidP="000B7815">
      <w:pPr>
        <w:pStyle w:val="ListParagraph"/>
        <w:numPr>
          <w:ilvl w:val="0"/>
          <w:numId w:val="9"/>
        </w:numPr>
        <w:rPr>
          <w:b w:val="0"/>
        </w:rPr>
      </w:pPr>
      <w:r w:rsidRPr="00331E5E">
        <w:rPr>
          <w:b w:val="0"/>
        </w:rPr>
        <w:t>Manifest &amp; Inventory Control</w:t>
      </w:r>
    </w:p>
    <w:p w:rsidR="00331E5E" w:rsidRPr="00331E5E" w:rsidRDefault="00331E5E" w:rsidP="00331E5E">
      <w:pPr>
        <w:pStyle w:val="ListParagraph"/>
        <w:numPr>
          <w:ilvl w:val="0"/>
          <w:numId w:val="9"/>
        </w:numPr>
        <w:rPr>
          <w:b w:val="0"/>
        </w:rPr>
      </w:pPr>
      <w:r w:rsidRPr="00331E5E">
        <w:rPr>
          <w:b w:val="0"/>
        </w:rPr>
        <w:t>Computerized Order Management Systems</w:t>
      </w:r>
    </w:p>
    <w:p w:rsidR="00331E5E" w:rsidRPr="00331E5E" w:rsidRDefault="00331E5E" w:rsidP="00331E5E">
      <w:pPr>
        <w:pStyle w:val="ListParagraph"/>
        <w:numPr>
          <w:ilvl w:val="0"/>
          <w:numId w:val="9"/>
        </w:numPr>
        <w:rPr>
          <w:b w:val="0"/>
        </w:rPr>
      </w:pPr>
      <w:r w:rsidRPr="00331E5E">
        <w:rPr>
          <w:b w:val="0"/>
        </w:rPr>
        <w:t>Commercial Kitchen Equipment</w:t>
      </w:r>
    </w:p>
    <w:p w:rsidR="0072054D" w:rsidRPr="00331E5E" w:rsidRDefault="000B7815" w:rsidP="00944FE6">
      <w:pPr>
        <w:spacing w:before="100" w:beforeAutospacing="1"/>
        <w:rPr>
          <w:sz w:val="24"/>
        </w:rPr>
      </w:pPr>
      <w:r w:rsidRPr="00331E5E">
        <w:rPr>
          <w:sz w:val="24"/>
        </w:rPr>
        <w:t>Work History</w:t>
      </w:r>
    </w:p>
    <w:p w:rsidR="00331E5E" w:rsidRPr="00331E5E" w:rsidRDefault="00331E5E" w:rsidP="00331E5E">
      <w:pPr>
        <w:tabs>
          <w:tab w:val="right" w:pos="8640"/>
        </w:tabs>
        <w:ind w:left="374" w:hanging="374"/>
        <w:rPr>
          <w:b w:val="0"/>
          <w:i/>
        </w:rPr>
      </w:pPr>
      <w:r w:rsidRPr="00331E5E">
        <w:rPr>
          <w:b w:val="0"/>
          <w:i/>
        </w:rPr>
        <w:t>Cook</w:t>
      </w:r>
      <w:r w:rsidRPr="00331E5E">
        <w:rPr>
          <w:b w:val="0"/>
          <w:i/>
        </w:rPr>
        <w:tab/>
      </w:r>
      <w:r>
        <w:rPr>
          <w:b w:val="0"/>
        </w:rPr>
        <w:t>2017</w:t>
      </w:r>
    </w:p>
    <w:p w:rsidR="00331E5E" w:rsidRPr="00331E5E" w:rsidRDefault="00331E5E" w:rsidP="00331E5E">
      <w:pPr>
        <w:tabs>
          <w:tab w:val="right" w:pos="8640"/>
        </w:tabs>
      </w:pPr>
      <w:r>
        <w:rPr>
          <w:b w:val="0"/>
        </w:rPr>
        <w:t>IHOP</w:t>
      </w:r>
      <w:r w:rsidRPr="00331E5E">
        <w:tab/>
      </w:r>
      <w:r>
        <w:rPr>
          <w:b w:val="0"/>
        </w:rPr>
        <w:t>Wichita</w:t>
      </w:r>
      <w:r w:rsidRPr="00331E5E">
        <w:rPr>
          <w:b w:val="0"/>
        </w:rPr>
        <w:t xml:space="preserve">, </w:t>
      </w:r>
      <w:r>
        <w:rPr>
          <w:b w:val="0"/>
        </w:rPr>
        <w:t>KS</w:t>
      </w:r>
      <w:r w:rsidRPr="00331E5E">
        <w:rPr>
          <w:b w:val="0"/>
        </w:rPr>
        <w:tab/>
        <w:t xml:space="preserve">                </w:t>
      </w:r>
      <w:r w:rsidRPr="00331E5E">
        <w:rPr>
          <w:b w:val="0"/>
        </w:rPr>
        <w:tab/>
      </w:r>
      <w:r w:rsidRPr="00331E5E">
        <w:rPr>
          <w:b w:val="0"/>
        </w:rPr>
        <w:tab/>
      </w:r>
    </w:p>
    <w:p w:rsidR="00331E5E" w:rsidRPr="00331E5E" w:rsidRDefault="00331E5E" w:rsidP="00331E5E">
      <w:pPr>
        <w:numPr>
          <w:ilvl w:val="0"/>
          <w:numId w:val="8"/>
        </w:numPr>
        <w:rPr>
          <w:b w:val="0"/>
        </w:rPr>
      </w:pPr>
      <w:r>
        <w:rPr>
          <w:b w:val="0"/>
        </w:rPr>
        <w:t>Performed general kitchen duties, including cooking, prepping, and cleaning.</w:t>
      </w:r>
    </w:p>
    <w:p w:rsidR="00331E5E" w:rsidRDefault="00331E5E" w:rsidP="00331E5E">
      <w:pPr>
        <w:numPr>
          <w:ilvl w:val="0"/>
          <w:numId w:val="8"/>
        </w:numPr>
        <w:rPr>
          <w:b w:val="0"/>
        </w:rPr>
      </w:pPr>
      <w:r>
        <w:rPr>
          <w:b w:val="0"/>
        </w:rPr>
        <w:t>Minimized ticket times by accurately following guest orders and requests.</w:t>
      </w:r>
    </w:p>
    <w:p w:rsidR="00331E5E" w:rsidRDefault="00331E5E" w:rsidP="00331E5E">
      <w:pPr>
        <w:numPr>
          <w:ilvl w:val="0"/>
          <w:numId w:val="8"/>
        </w:numPr>
        <w:rPr>
          <w:b w:val="0"/>
        </w:rPr>
      </w:pPr>
      <w:r>
        <w:rPr>
          <w:b w:val="0"/>
        </w:rPr>
        <w:t>Worked with commercial kitchen equipment including grills, flattops, fryers, ovens, and mixers.</w:t>
      </w:r>
    </w:p>
    <w:p w:rsidR="000B7815" w:rsidRPr="00331E5E" w:rsidRDefault="00331E5E" w:rsidP="00331E5E">
      <w:pPr>
        <w:tabs>
          <w:tab w:val="right" w:pos="8640"/>
        </w:tabs>
        <w:spacing w:before="100" w:beforeAutospacing="1"/>
        <w:ind w:left="374" w:hanging="374"/>
        <w:rPr>
          <w:b w:val="0"/>
          <w:i/>
        </w:rPr>
      </w:pPr>
      <w:r w:rsidRPr="00331E5E">
        <w:rPr>
          <w:b w:val="0"/>
          <w:i/>
        </w:rPr>
        <w:t>Cook, Meal L</w:t>
      </w:r>
      <w:r w:rsidR="000B7815" w:rsidRPr="00331E5E">
        <w:rPr>
          <w:b w:val="0"/>
          <w:i/>
        </w:rPr>
        <w:t>ine Leader</w:t>
      </w:r>
      <w:r w:rsidR="000B7815" w:rsidRPr="00331E5E">
        <w:rPr>
          <w:b w:val="0"/>
          <w:i/>
        </w:rPr>
        <w:tab/>
      </w:r>
      <w:r w:rsidR="000B7815" w:rsidRPr="00331E5E">
        <w:rPr>
          <w:b w:val="0"/>
        </w:rPr>
        <w:t>2014-2016</w:t>
      </w:r>
    </w:p>
    <w:p w:rsidR="007541CE" w:rsidRPr="00331E5E" w:rsidRDefault="007541CE" w:rsidP="000B7815">
      <w:pPr>
        <w:tabs>
          <w:tab w:val="right" w:pos="8640"/>
        </w:tabs>
      </w:pPr>
      <w:r w:rsidRPr="00331E5E">
        <w:rPr>
          <w:b w:val="0"/>
        </w:rPr>
        <w:t>Prep House Meals</w:t>
      </w:r>
      <w:r w:rsidR="000B7815" w:rsidRPr="00331E5E">
        <w:tab/>
      </w:r>
      <w:r w:rsidRPr="00331E5E">
        <w:rPr>
          <w:b w:val="0"/>
        </w:rPr>
        <w:t>Stockton, CA</w:t>
      </w:r>
      <w:r w:rsidRPr="00331E5E">
        <w:rPr>
          <w:b w:val="0"/>
        </w:rPr>
        <w:tab/>
        <w:t xml:space="preserve">                </w:t>
      </w:r>
      <w:r w:rsidRPr="00331E5E">
        <w:rPr>
          <w:b w:val="0"/>
        </w:rPr>
        <w:tab/>
      </w:r>
      <w:r w:rsidR="00A146A1" w:rsidRPr="00331E5E">
        <w:rPr>
          <w:b w:val="0"/>
        </w:rPr>
        <w:tab/>
      </w:r>
    </w:p>
    <w:p w:rsidR="007541CE" w:rsidRPr="00331E5E" w:rsidRDefault="004E6F31" w:rsidP="002A647C">
      <w:pPr>
        <w:numPr>
          <w:ilvl w:val="0"/>
          <w:numId w:val="8"/>
        </w:numPr>
        <w:rPr>
          <w:b w:val="0"/>
        </w:rPr>
      </w:pPr>
      <w:r w:rsidRPr="00331E5E">
        <w:rPr>
          <w:b w:val="0"/>
        </w:rPr>
        <w:t>Worked</w:t>
      </w:r>
      <w:r w:rsidR="007541CE" w:rsidRPr="00331E5E">
        <w:rPr>
          <w:b w:val="0"/>
        </w:rPr>
        <w:t xml:space="preserve"> as </w:t>
      </w:r>
      <w:r w:rsidR="00944FE6" w:rsidRPr="00331E5E">
        <w:rPr>
          <w:b w:val="0"/>
        </w:rPr>
        <w:t xml:space="preserve">a </w:t>
      </w:r>
      <w:r w:rsidR="007541CE" w:rsidRPr="00331E5E">
        <w:rPr>
          <w:b w:val="0"/>
        </w:rPr>
        <w:t>cook pre</w:t>
      </w:r>
      <w:r w:rsidR="002A647C" w:rsidRPr="00331E5E">
        <w:rPr>
          <w:b w:val="0"/>
        </w:rPr>
        <w:t>paring</w:t>
      </w:r>
      <w:r w:rsidR="009F1002" w:rsidRPr="00331E5E">
        <w:rPr>
          <w:b w:val="0"/>
        </w:rPr>
        <w:t xml:space="preserve"> food products per customer order</w:t>
      </w:r>
      <w:r w:rsidR="000B7815" w:rsidRPr="00331E5E">
        <w:rPr>
          <w:b w:val="0"/>
        </w:rPr>
        <w:t>.</w:t>
      </w:r>
    </w:p>
    <w:p w:rsidR="000B7815" w:rsidRPr="00331E5E" w:rsidRDefault="000B7815" w:rsidP="009F1002">
      <w:pPr>
        <w:numPr>
          <w:ilvl w:val="0"/>
          <w:numId w:val="8"/>
        </w:numPr>
        <w:rPr>
          <w:b w:val="0"/>
        </w:rPr>
      </w:pPr>
      <w:r w:rsidRPr="00331E5E">
        <w:rPr>
          <w:b w:val="0"/>
        </w:rPr>
        <w:t>Purchased food inventory to support daily operations.</w:t>
      </w:r>
    </w:p>
    <w:p w:rsidR="000B7815" w:rsidRPr="00331E5E" w:rsidRDefault="000B7815" w:rsidP="007541CE">
      <w:pPr>
        <w:numPr>
          <w:ilvl w:val="0"/>
          <w:numId w:val="8"/>
        </w:numPr>
        <w:rPr>
          <w:b w:val="0"/>
        </w:rPr>
      </w:pPr>
      <w:r w:rsidRPr="00331E5E">
        <w:rPr>
          <w:b w:val="0"/>
        </w:rPr>
        <w:t>Packed meals from kitchen line for daily delivery.</w:t>
      </w:r>
    </w:p>
    <w:p w:rsidR="000B7815" w:rsidRPr="00331E5E" w:rsidRDefault="000B7815" w:rsidP="007541CE">
      <w:pPr>
        <w:numPr>
          <w:ilvl w:val="0"/>
          <w:numId w:val="8"/>
        </w:numPr>
        <w:rPr>
          <w:b w:val="0"/>
        </w:rPr>
      </w:pPr>
      <w:r w:rsidRPr="00331E5E">
        <w:rPr>
          <w:b w:val="0"/>
        </w:rPr>
        <w:t>Delivered completed meals to customers in a timely fashion.</w:t>
      </w:r>
    </w:p>
    <w:p w:rsidR="000B7815" w:rsidRPr="00331E5E" w:rsidRDefault="000B7815" w:rsidP="000B7815">
      <w:pPr>
        <w:tabs>
          <w:tab w:val="right" w:pos="8640"/>
        </w:tabs>
        <w:spacing w:before="100" w:beforeAutospacing="1"/>
        <w:ind w:left="374" w:hanging="374"/>
        <w:rPr>
          <w:b w:val="0"/>
          <w:i/>
        </w:rPr>
      </w:pPr>
      <w:r w:rsidRPr="00331E5E">
        <w:rPr>
          <w:b w:val="0"/>
          <w:i/>
        </w:rPr>
        <w:t>Stacker, Packer, Forklift Operator</w:t>
      </w:r>
      <w:r w:rsidRPr="00331E5E">
        <w:rPr>
          <w:b w:val="0"/>
          <w:i/>
        </w:rPr>
        <w:tab/>
      </w:r>
      <w:r w:rsidRPr="00331E5E">
        <w:rPr>
          <w:b w:val="0"/>
        </w:rPr>
        <w:t>2013-2014</w:t>
      </w:r>
    </w:p>
    <w:p w:rsidR="007541CE" w:rsidRPr="00331E5E" w:rsidRDefault="007541CE" w:rsidP="000B7815">
      <w:pPr>
        <w:tabs>
          <w:tab w:val="right" w:pos="8640"/>
        </w:tabs>
      </w:pPr>
      <w:r w:rsidRPr="00331E5E">
        <w:rPr>
          <w:b w:val="0"/>
        </w:rPr>
        <w:t>K</w:t>
      </w:r>
      <w:r w:rsidR="002E5CFD" w:rsidRPr="00331E5E">
        <w:rPr>
          <w:b w:val="0"/>
        </w:rPr>
        <w:t>r</w:t>
      </w:r>
      <w:r w:rsidRPr="00331E5E">
        <w:rPr>
          <w:b w:val="0"/>
        </w:rPr>
        <w:t>uger’s Inc</w:t>
      </w:r>
      <w:r w:rsidR="00D3297E" w:rsidRPr="00331E5E">
        <w:rPr>
          <w:b w:val="0"/>
        </w:rPr>
        <w:t>orporated</w:t>
      </w:r>
      <w:r w:rsidR="000B7815" w:rsidRPr="00331E5E">
        <w:tab/>
      </w:r>
      <w:r w:rsidRPr="00331E5E">
        <w:rPr>
          <w:b w:val="0"/>
        </w:rPr>
        <w:t>Stockton</w:t>
      </w:r>
      <w:r w:rsidR="00E96BAF" w:rsidRPr="00331E5E">
        <w:rPr>
          <w:b w:val="0"/>
        </w:rPr>
        <w:t>, CA</w:t>
      </w:r>
      <w:r w:rsidR="00E96BAF" w:rsidRPr="00331E5E">
        <w:rPr>
          <w:b w:val="0"/>
        </w:rPr>
        <w:tab/>
      </w:r>
      <w:r w:rsidR="00E96BAF" w:rsidRPr="00331E5E">
        <w:rPr>
          <w:b w:val="0"/>
        </w:rPr>
        <w:tab/>
      </w:r>
      <w:r w:rsidR="00706B0E" w:rsidRPr="00331E5E">
        <w:rPr>
          <w:b w:val="0"/>
        </w:rPr>
        <w:tab/>
      </w:r>
      <w:r w:rsidR="00A840DB" w:rsidRPr="00331E5E">
        <w:rPr>
          <w:b w:val="0"/>
        </w:rPr>
        <w:tab/>
      </w:r>
    </w:p>
    <w:p w:rsidR="000B7815" w:rsidRPr="00331E5E" w:rsidRDefault="000B7815" w:rsidP="007541CE">
      <w:pPr>
        <w:numPr>
          <w:ilvl w:val="0"/>
          <w:numId w:val="8"/>
        </w:numPr>
        <w:rPr>
          <w:b w:val="0"/>
        </w:rPr>
      </w:pPr>
      <w:r w:rsidRPr="00331E5E">
        <w:rPr>
          <w:b w:val="0"/>
        </w:rPr>
        <w:t xml:space="preserve">Loaded </w:t>
      </w:r>
      <w:r w:rsidR="00944FE6" w:rsidRPr="00331E5E">
        <w:rPr>
          <w:b w:val="0"/>
        </w:rPr>
        <w:t>pallets</w:t>
      </w:r>
      <w:r w:rsidRPr="00331E5E">
        <w:rPr>
          <w:b w:val="0"/>
        </w:rPr>
        <w:t xml:space="preserve"> as part of a member to packing and shipping lines.</w:t>
      </w:r>
    </w:p>
    <w:p w:rsidR="000B7815" w:rsidRPr="00331E5E" w:rsidRDefault="000B7815" w:rsidP="007541CE">
      <w:pPr>
        <w:numPr>
          <w:ilvl w:val="0"/>
          <w:numId w:val="8"/>
        </w:numPr>
        <w:rPr>
          <w:b w:val="0"/>
        </w:rPr>
      </w:pPr>
      <w:r w:rsidRPr="00331E5E">
        <w:rPr>
          <w:b w:val="0"/>
        </w:rPr>
        <w:t>Controlled inventory levels by verifying outgoing product numbers.</w:t>
      </w:r>
    </w:p>
    <w:p w:rsidR="000B7815" w:rsidRPr="00331E5E" w:rsidRDefault="000B7815" w:rsidP="007541CE">
      <w:pPr>
        <w:numPr>
          <w:ilvl w:val="0"/>
          <w:numId w:val="8"/>
        </w:numPr>
        <w:rPr>
          <w:b w:val="0"/>
        </w:rPr>
      </w:pPr>
      <w:r w:rsidRPr="00331E5E">
        <w:rPr>
          <w:b w:val="0"/>
        </w:rPr>
        <w:t>Checked truck manifest records to reference weights and balance requirements.</w:t>
      </w:r>
    </w:p>
    <w:p w:rsidR="000B7815" w:rsidRPr="00331E5E" w:rsidRDefault="000B7815" w:rsidP="007541CE">
      <w:pPr>
        <w:numPr>
          <w:ilvl w:val="0"/>
          <w:numId w:val="8"/>
        </w:numPr>
        <w:rPr>
          <w:b w:val="0"/>
        </w:rPr>
      </w:pPr>
      <w:r w:rsidRPr="00331E5E">
        <w:rPr>
          <w:b w:val="0"/>
        </w:rPr>
        <w:t>Operated both gas and electric forklifts.</w:t>
      </w:r>
    </w:p>
    <w:p w:rsidR="000B7815" w:rsidRPr="00331E5E" w:rsidRDefault="000B7815" w:rsidP="000B7815">
      <w:pPr>
        <w:tabs>
          <w:tab w:val="right" w:pos="8640"/>
        </w:tabs>
        <w:spacing w:before="100" w:beforeAutospacing="1"/>
        <w:ind w:left="374" w:hanging="374"/>
        <w:rPr>
          <w:b w:val="0"/>
          <w:i/>
        </w:rPr>
      </w:pPr>
      <w:r w:rsidRPr="00331E5E">
        <w:rPr>
          <w:b w:val="0"/>
          <w:i/>
        </w:rPr>
        <w:t>Order Selector</w:t>
      </w:r>
      <w:r w:rsidRPr="00331E5E">
        <w:rPr>
          <w:b w:val="0"/>
          <w:i/>
        </w:rPr>
        <w:tab/>
      </w:r>
      <w:r w:rsidRPr="00331E5E">
        <w:rPr>
          <w:b w:val="0"/>
        </w:rPr>
        <w:t>2012-2013</w:t>
      </w:r>
    </w:p>
    <w:p w:rsidR="0072054D" w:rsidRPr="00331E5E" w:rsidRDefault="0072054D" w:rsidP="000B7815">
      <w:pPr>
        <w:tabs>
          <w:tab w:val="right" w:pos="8640"/>
        </w:tabs>
      </w:pPr>
      <w:r w:rsidRPr="00331E5E">
        <w:rPr>
          <w:b w:val="0"/>
        </w:rPr>
        <w:t>Trader Joe’s Inc.</w:t>
      </w:r>
      <w:r w:rsidR="000B7815" w:rsidRPr="00331E5E">
        <w:rPr>
          <w:b w:val="0"/>
        </w:rPr>
        <w:tab/>
      </w:r>
      <w:r w:rsidRPr="00331E5E">
        <w:rPr>
          <w:b w:val="0"/>
        </w:rPr>
        <w:t>Stockton, CA</w:t>
      </w:r>
      <w:r w:rsidRPr="00331E5E">
        <w:rPr>
          <w:b w:val="0"/>
        </w:rPr>
        <w:tab/>
      </w:r>
      <w:r w:rsidRPr="00331E5E">
        <w:rPr>
          <w:b w:val="0"/>
        </w:rPr>
        <w:tab/>
      </w:r>
      <w:r w:rsidRPr="00331E5E">
        <w:rPr>
          <w:b w:val="0"/>
        </w:rPr>
        <w:tab/>
        <w:t xml:space="preserve">   </w:t>
      </w:r>
      <w:r w:rsidR="00A840DB" w:rsidRPr="00331E5E">
        <w:rPr>
          <w:b w:val="0"/>
        </w:rPr>
        <w:tab/>
      </w:r>
    </w:p>
    <w:p w:rsidR="004401A0" w:rsidRPr="00331E5E" w:rsidRDefault="00E30910" w:rsidP="004401A0">
      <w:pPr>
        <w:numPr>
          <w:ilvl w:val="0"/>
          <w:numId w:val="8"/>
        </w:numPr>
        <w:rPr>
          <w:b w:val="0"/>
        </w:rPr>
      </w:pPr>
      <w:r w:rsidRPr="00331E5E">
        <w:rPr>
          <w:b w:val="0"/>
        </w:rPr>
        <w:t>Pulled order</w:t>
      </w:r>
      <w:r w:rsidR="0072054D" w:rsidRPr="00331E5E">
        <w:rPr>
          <w:b w:val="0"/>
        </w:rPr>
        <w:t>s for different stores with a computer controlled head set</w:t>
      </w:r>
      <w:r w:rsidR="000B7815" w:rsidRPr="00331E5E">
        <w:rPr>
          <w:b w:val="0"/>
        </w:rPr>
        <w:t>.</w:t>
      </w:r>
    </w:p>
    <w:p w:rsidR="0072054D" w:rsidRPr="00331E5E" w:rsidRDefault="000E606C" w:rsidP="000B7815">
      <w:pPr>
        <w:numPr>
          <w:ilvl w:val="0"/>
          <w:numId w:val="8"/>
        </w:numPr>
        <w:rPr>
          <w:b w:val="0"/>
        </w:rPr>
      </w:pPr>
      <w:r w:rsidRPr="00331E5E">
        <w:rPr>
          <w:b w:val="0"/>
        </w:rPr>
        <w:t>Verified packet</w:t>
      </w:r>
      <w:r w:rsidR="0072054D" w:rsidRPr="00331E5E">
        <w:rPr>
          <w:b w:val="0"/>
        </w:rPr>
        <w:t xml:space="preserve">s </w:t>
      </w:r>
      <w:r w:rsidR="00A964CE" w:rsidRPr="00331E5E">
        <w:rPr>
          <w:b w:val="0"/>
        </w:rPr>
        <w:t xml:space="preserve">and destination of products </w:t>
      </w:r>
      <w:r w:rsidR="000B7815" w:rsidRPr="00331E5E">
        <w:rPr>
          <w:b w:val="0"/>
        </w:rPr>
        <w:t>to be loaded on semi-</w:t>
      </w:r>
      <w:r w:rsidRPr="00331E5E">
        <w:rPr>
          <w:b w:val="0"/>
        </w:rPr>
        <w:t>truck</w:t>
      </w:r>
      <w:r w:rsidR="00E30910" w:rsidRPr="00331E5E">
        <w:rPr>
          <w:b w:val="0"/>
        </w:rPr>
        <w:t>s</w:t>
      </w:r>
    </w:p>
    <w:p w:rsidR="0072054D" w:rsidRPr="00331E5E" w:rsidRDefault="000B7815" w:rsidP="000B7815">
      <w:pPr>
        <w:spacing w:before="100" w:beforeAutospacing="1"/>
        <w:rPr>
          <w:sz w:val="24"/>
        </w:rPr>
      </w:pPr>
      <w:r w:rsidRPr="00331E5E">
        <w:rPr>
          <w:sz w:val="24"/>
        </w:rPr>
        <w:t>Education</w:t>
      </w:r>
    </w:p>
    <w:p w:rsidR="0072054D" w:rsidRPr="00331E5E" w:rsidRDefault="000B7815" w:rsidP="00944FE6">
      <w:pPr>
        <w:pStyle w:val="ListParagraph"/>
        <w:numPr>
          <w:ilvl w:val="0"/>
          <w:numId w:val="10"/>
        </w:numPr>
        <w:tabs>
          <w:tab w:val="left" w:pos="4320"/>
          <w:tab w:val="right" w:pos="8640"/>
        </w:tabs>
        <w:rPr>
          <w:b w:val="0"/>
        </w:rPr>
      </w:pPr>
      <w:r w:rsidRPr="00331E5E">
        <w:rPr>
          <w:b w:val="0"/>
        </w:rPr>
        <w:t>Business Management (45 Hours)</w:t>
      </w:r>
      <w:r w:rsidRPr="00331E5E">
        <w:rPr>
          <w:b w:val="0"/>
        </w:rPr>
        <w:tab/>
      </w:r>
      <w:r w:rsidRPr="00331E5E">
        <w:rPr>
          <w:b w:val="0"/>
          <w:i/>
        </w:rPr>
        <w:t>Delta Junior College</w:t>
      </w:r>
      <w:r w:rsidRPr="00331E5E">
        <w:rPr>
          <w:b w:val="0"/>
          <w:i/>
        </w:rPr>
        <w:tab/>
      </w:r>
      <w:r w:rsidRPr="00331E5E">
        <w:rPr>
          <w:b w:val="0"/>
        </w:rPr>
        <w:t>Stockton, CA</w:t>
      </w:r>
    </w:p>
    <w:sectPr w:rsidR="0072054D" w:rsidRPr="00331E5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642B" w:rsidRDefault="0028642B">
      <w:r>
        <w:separator/>
      </w:r>
    </w:p>
  </w:endnote>
  <w:endnote w:type="continuationSeparator" w:id="0">
    <w:p w:rsidR="0028642B" w:rsidRDefault="002864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642B" w:rsidRDefault="0028642B">
      <w:r>
        <w:separator/>
      </w:r>
    </w:p>
  </w:footnote>
  <w:footnote w:type="continuationSeparator" w:id="0">
    <w:p w:rsidR="0028642B" w:rsidRDefault="002864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2E1C7A"/>
    <w:multiLevelType w:val="hybridMultilevel"/>
    <w:tmpl w:val="7876CDBE"/>
    <w:lvl w:ilvl="0" w:tplc="E40E8796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 w:tplc="0532A724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92CE8660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ABC2ADFA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D79631C6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DDD60542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0290A35A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3C423530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D6CE2112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1">
    <w:nsid w:val="1BB536BF"/>
    <w:multiLevelType w:val="multilevel"/>
    <w:tmpl w:val="333E4DE8"/>
    <w:lvl w:ilvl="0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2">
    <w:nsid w:val="1BCB5F3E"/>
    <w:multiLevelType w:val="hybridMultilevel"/>
    <w:tmpl w:val="12F8F7A6"/>
    <w:lvl w:ilvl="0" w:tplc="6EE000F2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7F5080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6849B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EC805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BCCEF8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E1C38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FF4200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CAFEE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752BB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36CF70F1"/>
    <w:multiLevelType w:val="hybridMultilevel"/>
    <w:tmpl w:val="333E4DE8"/>
    <w:lvl w:ilvl="0" w:tplc="FF809AF2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C3C6FB90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46F47B1E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C5EC696E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3C48206A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D368D98E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C6D8F34A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E8A80EAE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A536AAC2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4">
    <w:nsid w:val="41D37389"/>
    <w:multiLevelType w:val="hybridMultilevel"/>
    <w:tmpl w:val="6192B202"/>
    <w:lvl w:ilvl="0" w:tplc="A044D43A">
      <w:start w:val="1"/>
      <w:numFmt w:val="bullet"/>
      <w:lvlText w:val=""/>
      <w:lvlJc w:val="left"/>
      <w:pPr>
        <w:tabs>
          <w:tab w:val="num" w:pos="1095"/>
        </w:tabs>
        <w:ind w:left="1095" w:hanging="720"/>
      </w:pPr>
      <w:rPr>
        <w:rFonts w:ascii="Symbol" w:hAnsi="Symbol" w:hint="default"/>
      </w:rPr>
    </w:lvl>
    <w:lvl w:ilvl="1" w:tplc="74401AD4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7604D242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CDD2A4AC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C6204D82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0AC8E1A6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60EA835E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367459B8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4B2E87E0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5">
    <w:nsid w:val="42131110"/>
    <w:multiLevelType w:val="hybridMultilevel"/>
    <w:tmpl w:val="DFEAAA1E"/>
    <w:lvl w:ilvl="0" w:tplc="1CDC78FA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84842E9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23480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AC38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B8426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B72C3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A345B2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3B83C4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88049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83A4647"/>
    <w:multiLevelType w:val="hybridMultilevel"/>
    <w:tmpl w:val="87542A4E"/>
    <w:lvl w:ilvl="0" w:tplc="F90AACCC">
      <w:start w:val="1"/>
      <w:numFmt w:val="bullet"/>
      <w:lvlText w:val=""/>
      <w:lvlJc w:val="left"/>
      <w:pPr>
        <w:tabs>
          <w:tab w:val="num" w:pos="720"/>
        </w:tabs>
        <w:ind w:left="720" w:hanging="345"/>
      </w:pPr>
      <w:rPr>
        <w:rFonts w:ascii="Symbol" w:hAnsi="Symbol" w:hint="default"/>
      </w:rPr>
    </w:lvl>
    <w:lvl w:ilvl="1" w:tplc="C2E2EF7E" w:tentative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 w:tplc="420AD2D0" w:tentative="1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 w:tplc="29CE116E" w:tentative="1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 w:tplc="2EC484FC" w:tentative="1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 w:tplc="54246E7C" w:tentative="1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 w:tplc="03FE5FBA" w:tentative="1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 w:tplc="EAAC712A" w:tentative="1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 w:tplc="D77E8ABC" w:tentative="1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7">
    <w:nsid w:val="693323A1"/>
    <w:multiLevelType w:val="hybridMultilevel"/>
    <w:tmpl w:val="15082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1C86318"/>
    <w:multiLevelType w:val="multilevel"/>
    <w:tmpl w:val="7876CDBE"/>
    <w:lvl w:ilvl="0">
      <w:start w:val="1"/>
      <w:numFmt w:val="bullet"/>
      <w:lvlText w:val=""/>
      <w:lvlJc w:val="left"/>
      <w:pPr>
        <w:tabs>
          <w:tab w:val="num" w:pos="720"/>
        </w:tabs>
        <w:ind w:left="1095" w:hanging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15"/>
        </w:tabs>
        <w:ind w:left="181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35"/>
        </w:tabs>
        <w:ind w:left="253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55"/>
        </w:tabs>
        <w:ind w:left="325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75"/>
        </w:tabs>
        <w:ind w:left="397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95"/>
        </w:tabs>
        <w:ind w:left="469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15"/>
        </w:tabs>
        <w:ind w:left="541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35"/>
        </w:tabs>
        <w:ind w:left="613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55"/>
        </w:tabs>
        <w:ind w:left="6855" w:hanging="360"/>
      </w:pPr>
      <w:rPr>
        <w:rFonts w:ascii="Wingdings" w:hAnsi="Wingdings" w:hint="default"/>
      </w:rPr>
    </w:lvl>
  </w:abstractNum>
  <w:abstractNum w:abstractNumId="9">
    <w:nsid w:val="78646E55"/>
    <w:multiLevelType w:val="hybridMultilevel"/>
    <w:tmpl w:val="0FD6C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8"/>
  </w:num>
  <w:num w:numId="6">
    <w:abstractNumId w:val="6"/>
  </w:num>
  <w:num w:numId="7">
    <w:abstractNumId w:val="2"/>
  </w:num>
  <w:num w:numId="8">
    <w:abstractNumId w:val="5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c1MLU0NjKwMDdR0lEKTi0uzszPAykwrAUALHOilCwAAAA="/>
  </w:docVars>
  <w:rsids>
    <w:rsidRoot w:val="007541CE"/>
    <w:rsid w:val="00047C2D"/>
    <w:rsid w:val="000B7815"/>
    <w:rsid w:val="000E606C"/>
    <w:rsid w:val="001258A9"/>
    <w:rsid w:val="001409F7"/>
    <w:rsid w:val="001B5C96"/>
    <w:rsid w:val="0028642B"/>
    <w:rsid w:val="002A647C"/>
    <w:rsid w:val="002E008C"/>
    <w:rsid w:val="002E5CFD"/>
    <w:rsid w:val="00331E5E"/>
    <w:rsid w:val="00376451"/>
    <w:rsid w:val="004401A0"/>
    <w:rsid w:val="004728EE"/>
    <w:rsid w:val="004C314A"/>
    <w:rsid w:val="004E6F31"/>
    <w:rsid w:val="0052210D"/>
    <w:rsid w:val="0060375E"/>
    <w:rsid w:val="00637B38"/>
    <w:rsid w:val="006A681F"/>
    <w:rsid w:val="00706B0E"/>
    <w:rsid w:val="00710520"/>
    <w:rsid w:val="0072054D"/>
    <w:rsid w:val="007541CE"/>
    <w:rsid w:val="007976B4"/>
    <w:rsid w:val="00843FC8"/>
    <w:rsid w:val="00941414"/>
    <w:rsid w:val="00944FE6"/>
    <w:rsid w:val="00962376"/>
    <w:rsid w:val="009F1002"/>
    <w:rsid w:val="00A146A1"/>
    <w:rsid w:val="00A733B3"/>
    <w:rsid w:val="00A840DB"/>
    <w:rsid w:val="00A964CE"/>
    <w:rsid w:val="00AF2D4B"/>
    <w:rsid w:val="00AF5B29"/>
    <w:rsid w:val="00B15844"/>
    <w:rsid w:val="00B24065"/>
    <w:rsid w:val="00B37A72"/>
    <w:rsid w:val="00B611EA"/>
    <w:rsid w:val="00C83B30"/>
    <w:rsid w:val="00CB30CF"/>
    <w:rsid w:val="00D3297E"/>
    <w:rsid w:val="00E221D0"/>
    <w:rsid w:val="00E30910"/>
    <w:rsid w:val="00E55B48"/>
    <w:rsid w:val="00E96BAF"/>
    <w:rsid w:val="00F96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" w:hAnsi="Arial" w:cs="Arial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i/>
      <w:iCs/>
      <w:sz w:val="32"/>
      <w:szCs w:val="32"/>
    </w:rPr>
  </w:style>
  <w:style w:type="paragraph" w:styleId="ListParagraph">
    <w:name w:val="List Paragraph"/>
    <w:basedOn w:val="Normal"/>
    <w:uiPriority w:val="34"/>
    <w:qFormat/>
    <w:rsid w:val="000B781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" w:hAnsi="Arial" w:cs="Arial"/>
      <w:b/>
      <w:bCs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i/>
      <w:iCs/>
      <w:sz w:val="32"/>
      <w:szCs w:val="32"/>
    </w:rPr>
  </w:style>
  <w:style w:type="paragraph" w:styleId="ListParagraph">
    <w:name w:val="List Paragraph"/>
    <w:basedOn w:val="Normal"/>
    <w:uiPriority w:val="34"/>
    <w:qFormat/>
    <w:rsid w:val="000B78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RelyOnCSS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73</Words>
  <Characters>15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Name)</vt:lpstr>
    </vt:vector>
  </TitlesOfParts>
  <Company>Microsoft</Company>
  <LinksUpToDate>false</LinksUpToDate>
  <CharactersWithSpaces>18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Name)</dc:title>
  <dc:creator>WWRF Resource</dc:creator>
  <cp:lastModifiedBy>WWRFINMATE</cp:lastModifiedBy>
  <cp:revision>7</cp:revision>
  <cp:lastPrinted>2017-06-28T16:38:00Z</cp:lastPrinted>
  <dcterms:created xsi:type="dcterms:W3CDTF">2017-06-28T12:41:00Z</dcterms:created>
  <dcterms:modified xsi:type="dcterms:W3CDTF">2018-05-21T14:45:00Z</dcterms:modified>
</cp:coreProperties>
</file>